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ACF5D8" w14:textId="77777777" w:rsidR="00872F65" w:rsidRDefault="001D76DF" w:rsidP="00CB4117">
      <w:pPr>
        <w:tabs>
          <w:tab w:val="left" w:pos="6045"/>
        </w:tabs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b/>
          <w:sz w:val="24"/>
          <w:szCs w:val="24"/>
        </w:rPr>
        <w:t>Załącznik 1</w:t>
      </w:r>
      <w:r w:rsidRPr="00A55F0A">
        <w:rPr>
          <w:rFonts w:asciiTheme="minorHAnsi" w:hAnsiTheme="minorHAnsi"/>
          <w:sz w:val="24"/>
          <w:szCs w:val="24"/>
        </w:rPr>
        <w:t xml:space="preserve"> </w:t>
      </w:r>
    </w:p>
    <w:p w14:paraId="40702482" w14:textId="4F92AABD" w:rsidR="00B305A0" w:rsidRPr="00A55F0A" w:rsidRDefault="001D76DF" w:rsidP="00CB4117">
      <w:pPr>
        <w:tabs>
          <w:tab w:val="left" w:pos="6045"/>
        </w:tabs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sz w:val="24"/>
          <w:szCs w:val="24"/>
        </w:rPr>
        <w:t>Wzór planu praktyki:</w:t>
      </w:r>
    </w:p>
    <w:tbl>
      <w:tblPr>
        <w:tblStyle w:val="Tabela-Siatka"/>
        <w:tblW w:w="9072" w:type="dxa"/>
        <w:tblLayout w:type="fixed"/>
        <w:tblLook w:val="04A0" w:firstRow="1" w:lastRow="0" w:firstColumn="1" w:lastColumn="0" w:noHBand="0" w:noVBand="1"/>
      </w:tblPr>
      <w:tblGrid>
        <w:gridCol w:w="2830"/>
        <w:gridCol w:w="866"/>
        <w:gridCol w:w="867"/>
        <w:gridCol w:w="867"/>
        <w:gridCol w:w="867"/>
        <w:gridCol w:w="867"/>
        <w:gridCol w:w="911"/>
        <w:gridCol w:w="997"/>
      </w:tblGrid>
      <w:tr w:rsidR="003D59C7" w:rsidRPr="00A55F0A" w14:paraId="0A80BA5F" w14:textId="77777777" w:rsidTr="533ADF35">
        <w:trPr>
          <w:cantSplit/>
          <w:trHeight w:val="793"/>
        </w:trPr>
        <w:tc>
          <w:tcPr>
            <w:tcW w:w="2830" w:type="dxa"/>
            <w:vAlign w:val="center"/>
          </w:tcPr>
          <w:p w14:paraId="6F4B0850" w14:textId="77777777" w:rsidR="003D59C7" w:rsidRPr="00A55F0A" w:rsidRDefault="003D59C7" w:rsidP="002A324E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A55F0A">
              <w:rPr>
                <w:rFonts w:asciiTheme="minorHAnsi" w:hAnsiTheme="minorHAnsi"/>
                <w:sz w:val="24"/>
                <w:szCs w:val="24"/>
              </w:rPr>
              <w:t>Imię i nazwisko studenta:</w:t>
            </w:r>
          </w:p>
        </w:tc>
        <w:tc>
          <w:tcPr>
            <w:tcW w:w="6242" w:type="dxa"/>
            <w:gridSpan w:val="7"/>
            <w:vAlign w:val="center"/>
          </w:tcPr>
          <w:p w14:paraId="672A6659" w14:textId="77777777" w:rsidR="003D59C7" w:rsidRPr="0073330A" w:rsidRDefault="003D59C7" w:rsidP="009E4C8D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</w:tr>
      <w:tr w:rsidR="0073330A" w:rsidRPr="002A324E" w14:paraId="3CEBC9E0" w14:textId="77777777" w:rsidTr="533ADF35">
        <w:trPr>
          <w:cantSplit/>
          <w:trHeight w:val="344"/>
        </w:trPr>
        <w:tc>
          <w:tcPr>
            <w:tcW w:w="2830" w:type="dxa"/>
            <w:vMerge w:val="restart"/>
            <w:vAlign w:val="center"/>
          </w:tcPr>
          <w:p w14:paraId="179D4E1E" w14:textId="77777777" w:rsidR="0073330A" w:rsidRPr="002A324E" w:rsidRDefault="0073330A" w:rsidP="00CB4117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2A324E">
              <w:rPr>
                <w:rFonts w:asciiTheme="minorHAnsi" w:hAnsiTheme="minorHAnsi"/>
                <w:b/>
                <w:sz w:val="24"/>
                <w:szCs w:val="24"/>
              </w:rPr>
              <w:t>Moduł programu</w:t>
            </w:r>
          </w:p>
        </w:tc>
        <w:tc>
          <w:tcPr>
            <w:tcW w:w="6242" w:type="dxa"/>
            <w:gridSpan w:val="7"/>
            <w:vAlign w:val="center"/>
          </w:tcPr>
          <w:p w14:paraId="55BFF6EC" w14:textId="77777777" w:rsidR="0073330A" w:rsidRPr="002A324E" w:rsidRDefault="0073330A" w:rsidP="00CB4117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b/>
                <w:sz w:val="20"/>
                <w:szCs w:val="24"/>
              </w:rPr>
            </w:pPr>
            <w:r w:rsidRPr="002A324E">
              <w:rPr>
                <w:rFonts w:asciiTheme="minorHAnsi" w:hAnsiTheme="minorHAnsi"/>
                <w:b/>
                <w:sz w:val="24"/>
                <w:szCs w:val="24"/>
              </w:rPr>
              <w:t>liczba godzin dydaktycznych</w:t>
            </w:r>
            <w:r w:rsidR="002A324E" w:rsidRPr="002A324E">
              <w:rPr>
                <w:rFonts w:asciiTheme="minorHAnsi" w:hAnsiTheme="minorHAnsi"/>
                <w:b/>
                <w:sz w:val="24"/>
                <w:szCs w:val="24"/>
              </w:rPr>
              <w:t xml:space="preserve"> praktyki</w:t>
            </w:r>
            <w:r w:rsidRPr="002A324E">
              <w:rPr>
                <w:rFonts w:asciiTheme="minorHAnsi" w:hAnsiTheme="minorHAnsi"/>
                <w:b/>
                <w:sz w:val="24"/>
                <w:szCs w:val="24"/>
              </w:rPr>
              <w:t xml:space="preserve"> </w:t>
            </w:r>
            <w:r w:rsidR="002A324E" w:rsidRPr="002A324E">
              <w:rPr>
                <w:rFonts w:asciiTheme="minorHAnsi" w:hAnsiTheme="minorHAnsi"/>
                <w:b/>
                <w:sz w:val="24"/>
                <w:szCs w:val="24"/>
              </w:rPr>
              <w:t>(1 godz. = 45 minut)</w:t>
            </w:r>
          </w:p>
        </w:tc>
      </w:tr>
      <w:tr w:rsidR="002A324E" w:rsidRPr="00A55F0A" w14:paraId="3FC16603" w14:textId="77777777" w:rsidTr="533ADF35">
        <w:trPr>
          <w:trHeight w:val="128"/>
        </w:trPr>
        <w:tc>
          <w:tcPr>
            <w:tcW w:w="2830" w:type="dxa"/>
            <w:vMerge/>
          </w:tcPr>
          <w:p w14:paraId="0A37501D" w14:textId="77777777" w:rsidR="002A324E" w:rsidRPr="00A55F0A" w:rsidRDefault="002A324E" w:rsidP="00CB4117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6" w:type="dxa"/>
            <w:vAlign w:val="center"/>
          </w:tcPr>
          <w:p w14:paraId="58538C23" w14:textId="10938D69" w:rsidR="002A324E" w:rsidRPr="002A324E" w:rsidRDefault="750D1057" w:rsidP="533ADF35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533ADF35">
              <w:rPr>
                <w:rFonts w:asciiTheme="minorHAnsi" w:hAnsiTheme="minorHAnsi"/>
                <w:sz w:val="18"/>
                <w:szCs w:val="18"/>
              </w:rPr>
              <w:t xml:space="preserve">1 </w:t>
            </w:r>
            <w:r w:rsidR="002A324E" w:rsidRPr="533ADF35">
              <w:rPr>
                <w:rFonts w:asciiTheme="minorHAnsi" w:hAnsiTheme="minorHAnsi"/>
                <w:sz w:val="18"/>
                <w:szCs w:val="18"/>
              </w:rPr>
              <w:t>miesiąc praktyki</w:t>
            </w:r>
          </w:p>
        </w:tc>
        <w:tc>
          <w:tcPr>
            <w:tcW w:w="867" w:type="dxa"/>
            <w:vAlign w:val="center"/>
          </w:tcPr>
          <w:p w14:paraId="129E5951" w14:textId="617DE704" w:rsidR="002A324E" w:rsidRPr="002A324E" w:rsidRDefault="6416BCA4" w:rsidP="533ADF35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533ADF35">
              <w:rPr>
                <w:rFonts w:asciiTheme="minorHAnsi" w:hAnsiTheme="minorHAnsi"/>
                <w:sz w:val="18"/>
                <w:szCs w:val="18"/>
              </w:rPr>
              <w:t xml:space="preserve">2 </w:t>
            </w:r>
            <w:r w:rsidR="002A324E" w:rsidRPr="533ADF35">
              <w:rPr>
                <w:rFonts w:asciiTheme="minorHAnsi" w:hAnsiTheme="minorHAnsi"/>
                <w:sz w:val="18"/>
                <w:szCs w:val="18"/>
              </w:rPr>
              <w:t>miesiąc praktyki</w:t>
            </w:r>
          </w:p>
        </w:tc>
        <w:tc>
          <w:tcPr>
            <w:tcW w:w="867" w:type="dxa"/>
            <w:vAlign w:val="center"/>
          </w:tcPr>
          <w:p w14:paraId="3C14B492" w14:textId="6E8ED1DC" w:rsidR="002A324E" w:rsidRPr="002A324E" w:rsidRDefault="03CC693E" w:rsidP="533ADF35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533ADF35">
              <w:rPr>
                <w:rFonts w:asciiTheme="minorHAnsi" w:hAnsiTheme="minorHAnsi"/>
                <w:sz w:val="18"/>
                <w:szCs w:val="18"/>
              </w:rPr>
              <w:t xml:space="preserve">3 </w:t>
            </w:r>
            <w:r w:rsidR="002A324E" w:rsidRPr="533ADF35">
              <w:rPr>
                <w:rFonts w:asciiTheme="minorHAnsi" w:hAnsiTheme="minorHAnsi"/>
                <w:sz w:val="18"/>
                <w:szCs w:val="18"/>
              </w:rPr>
              <w:t>miesiąc praktyki</w:t>
            </w:r>
          </w:p>
        </w:tc>
        <w:tc>
          <w:tcPr>
            <w:tcW w:w="867" w:type="dxa"/>
            <w:vAlign w:val="center"/>
          </w:tcPr>
          <w:p w14:paraId="17B2FC87" w14:textId="5E97E276" w:rsidR="002A324E" w:rsidRPr="002A324E" w:rsidRDefault="0EDACFE2" w:rsidP="533ADF35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533ADF35">
              <w:rPr>
                <w:rFonts w:asciiTheme="minorHAnsi" w:hAnsiTheme="minorHAnsi"/>
                <w:sz w:val="18"/>
                <w:szCs w:val="18"/>
              </w:rPr>
              <w:t xml:space="preserve">4 </w:t>
            </w:r>
            <w:r w:rsidR="002A324E" w:rsidRPr="533ADF35">
              <w:rPr>
                <w:rFonts w:asciiTheme="minorHAnsi" w:hAnsiTheme="minorHAnsi"/>
                <w:sz w:val="18"/>
                <w:szCs w:val="18"/>
              </w:rPr>
              <w:t>miesiąc praktyki</w:t>
            </w:r>
          </w:p>
        </w:tc>
        <w:tc>
          <w:tcPr>
            <w:tcW w:w="867" w:type="dxa"/>
            <w:vAlign w:val="center"/>
          </w:tcPr>
          <w:p w14:paraId="2B30C4D5" w14:textId="07EBA84B" w:rsidR="002A324E" w:rsidRPr="002A324E" w:rsidRDefault="3F87C894" w:rsidP="533ADF35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533ADF35">
              <w:rPr>
                <w:rFonts w:asciiTheme="minorHAnsi" w:hAnsiTheme="minorHAnsi"/>
                <w:sz w:val="18"/>
                <w:szCs w:val="18"/>
              </w:rPr>
              <w:t xml:space="preserve">5 </w:t>
            </w:r>
            <w:r w:rsidR="002A324E" w:rsidRPr="533ADF35">
              <w:rPr>
                <w:rFonts w:asciiTheme="minorHAnsi" w:hAnsiTheme="minorHAnsi"/>
                <w:sz w:val="18"/>
                <w:szCs w:val="18"/>
              </w:rPr>
              <w:t>miesiąc praktyki</w:t>
            </w:r>
          </w:p>
        </w:tc>
        <w:tc>
          <w:tcPr>
            <w:tcW w:w="911" w:type="dxa"/>
            <w:vAlign w:val="center"/>
          </w:tcPr>
          <w:p w14:paraId="6A3B3108" w14:textId="1F036A02" w:rsidR="002A324E" w:rsidRPr="002A324E" w:rsidRDefault="2928E97B" w:rsidP="533ADF35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533ADF35">
              <w:rPr>
                <w:rFonts w:asciiTheme="minorHAnsi" w:hAnsiTheme="minorHAnsi"/>
                <w:sz w:val="18"/>
                <w:szCs w:val="18"/>
              </w:rPr>
              <w:t>6</w:t>
            </w:r>
            <w:r w:rsidR="00AA57D5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A324E" w:rsidRPr="533ADF35">
              <w:rPr>
                <w:rFonts w:asciiTheme="minorHAnsi" w:hAnsiTheme="minorHAnsi"/>
                <w:sz w:val="18"/>
                <w:szCs w:val="18"/>
              </w:rPr>
              <w:t>miesiąc praktyki</w:t>
            </w:r>
          </w:p>
        </w:tc>
        <w:tc>
          <w:tcPr>
            <w:tcW w:w="997" w:type="dxa"/>
            <w:vAlign w:val="center"/>
          </w:tcPr>
          <w:p w14:paraId="6970821B" w14:textId="77777777" w:rsidR="002A324E" w:rsidRPr="002A324E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2A324E">
              <w:rPr>
                <w:rFonts w:asciiTheme="minorHAnsi" w:hAnsiTheme="minorHAnsi"/>
                <w:b/>
                <w:sz w:val="20"/>
                <w:szCs w:val="24"/>
              </w:rPr>
              <w:t>Liczba godzin ogółem</w:t>
            </w:r>
          </w:p>
        </w:tc>
      </w:tr>
      <w:tr w:rsidR="002A324E" w:rsidRPr="00A55F0A" w14:paraId="373D4D5A" w14:textId="77777777" w:rsidTr="533ADF35">
        <w:trPr>
          <w:trHeight w:val="1418"/>
        </w:trPr>
        <w:tc>
          <w:tcPr>
            <w:tcW w:w="2830" w:type="dxa"/>
          </w:tcPr>
          <w:p w14:paraId="7B5D1A97" w14:textId="77777777" w:rsidR="002A324E" w:rsidRPr="00017618" w:rsidRDefault="002A324E" w:rsidP="00CB4117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017618">
              <w:rPr>
                <w:rFonts w:asciiTheme="minorHAnsi" w:hAnsiTheme="minorHAnsi"/>
                <w:sz w:val="24"/>
                <w:szCs w:val="24"/>
              </w:rPr>
              <w:t>1.Wydawanie produktów leczniczych i wyrobów medycznych oraz udzielanie informacji o lekach</w:t>
            </w:r>
          </w:p>
          <w:p w14:paraId="55AF58C0" w14:textId="77777777" w:rsidR="00D70F49" w:rsidRDefault="00D70F49" w:rsidP="00CB4117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b/>
                <w:bCs/>
                <w:i/>
                <w:iCs/>
                <w:sz w:val="24"/>
                <w:szCs w:val="24"/>
              </w:rPr>
            </w:pPr>
          </w:p>
          <w:p w14:paraId="7884BED6" w14:textId="3D5520D6" w:rsidR="008879DF" w:rsidRPr="00017618" w:rsidRDefault="008879DF" w:rsidP="00CB4117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b/>
                <w:bCs/>
                <w:i/>
                <w:iCs/>
                <w:sz w:val="24"/>
                <w:szCs w:val="24"/>
              </w:rPr>
            </w:pPr>
            <w:r w:rsidRPr="00017618">
              <w:rPr>
                <w:rFonts w:asciiTheme="minorHAnsi" w:hAnsiTheme="minorHAnsi"/>
                <w:b/>
                <w:bCs/>
                <w:i/>
                <w:iCs/>
                <w:sz w:val="24"/>
                <w:szCs w:val="24"/>
              </w:rPr>
              <w:t>(</w:t>
            </w:r>
            <w:r w:rsidRPr="00017618">
              <w:rPr>
                <w:rFonts w:asciiTheme="minorHAnsi" w:hAnsiTheme="minorHAnsi"/>
                <w:b/>
                <w:bCs/>
                <w:i/>
                <w:iCs/>
                <w:sz w:val="24"/>
                <w:szCs w:val="24"/>
              </w:rPr>
              <w:t>nie mniej niż 360 godzin</w:t>
            </w:r>
            <w:r w:rsidR="00017618" w:rsidRPr="00017618">
              <w:rPr>
                <w:rFonts w:asciiTheme="minorHAnsi" w:hAnsiTheme="minorHAnsi"/>
                <w:b/>
                <w:bCs/>
                <w:i/>
                <w:iCs/>
                <w:sz w:val="24"/>
                <w:szCs w:val="24"/>
              </w:rPr>
              <w:t>)</w:t>
            </w:r>
          </w:p>
        </w:tc>
        <w:tc>
          <w:tcPr>
            <w:tcW w:w="866" w:type="dxa"/>
            <w:vAlign w:val="center"/>
          </w:tcPr>
          <w:p w14:paraId="5DAB6C7B" w14:textId="77777777"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14:paraId="02EB378F" w14:textId="77777777"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14:paraId="6A05A809" w14:textId="77777777"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14:paraId="5A39BBE3" w14:textId="77777777"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14:paraId="41C8F396" w14:textId="77777777"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911" w:type="dxa"/>
            <w:vAlign w:val="center"/>
          </w:tcPr>
          <w:p w14:paraId="72A3D3EC" w14:textId="77777777"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997" w:type="dxa"/>
            <w:vAlign w:val="center"/>
          </w:tcPr>
          <w:p w14:paraId="0D0B940D" w14:textId="77777777" w:rsidR="002A324E" w:rsidRPr="002A324E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</w:tr>
      <w:tr w:rsidR="002A324E" w:rsidRPr="00A55F0A" w14:paraId="6F8D927D" w14:textId="77777777" w:rsidTr="533ADF35">
        <w:trPr>
          <w:trHeight w:val="1418"/>
        </w:trPr>
        <w:tc>
          <w:tcPr>
            <w:tcW w:w="2830" w:type="dxa"/>
          </w:tcPr>
          <w:p w14:paraId="0F7C4A59" w14:textId="42EC9976" w:rsidR="002A324E" w:rsidRDefault="002A324E" w:rsidP="00CB4117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017618">
              <w:rPr>
                <w:rFonts w:asciiTheme="minorHAnsi" w:hAnsiTheme="minorHAnsi"/>
                <w:sz w:val="24"/>
                <w:szCs w:val="24"/>
              </w:rPr>
              <w:t>2. Sporządzanie produktów leczniczych</w:t>
            </w:r>
          </w:p>
          <w:p w14:paraId="09C82A4C" w14:textId="77777777" w:rsidR="00D70F49" w:rsidRPr="00017618" w:rsidRDefault="00D70F49" w:rsidP="00CB4117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2E3CF819" w14:textId="741ED60D" w:rsidR="00017618" w:rsidRPr="00017618" w:rsidRDefault="00017618" w:rsidP="00017618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b/>
                <w:bCs/>
                <w:i/>
                <w:iCs/>
                <w:sz w:val="24"/>
                <w:szCs w:val="24"/>
              </w:rPr>
            </w:pPr>
            <w:r w:rsidRPr="00017618">
              <w:rPr>
                <w:rFonts w:asciiTheme="minorHAnsi" w:hAnsiTheme="minorHAnsi"/>
                <w:b/>
                <w:bCs/>
                <w:i/>
                <w:iCs/>
                <w:sz w:val="24"/>
                <w:szCs w:val="24"/>
              </w:rPr>
              <w:t>(</w:t>
            </w:r>
            <w:r w:rsidRPr="00017618">
              <w:rPr>
                <w:rFonts w:asciiTheme="minorHAnsi" w:hAnsiTheme="minorHAnsi"/>
                <w:b/>
                <w:bCs/>
                <w:i/>
                <w:iCs/>
                <w:sz w:val="24"/>
                <w:szCs w:val="24"/>
              </w:rPr>
              <w:t>nie mniej niż 3</w:t>
            </w:r>
            <w:r w:rsidRPr="00017618">
              <w:rPr>
                <w:rFonts w:asciiTheme="minorHAnsi" w:hAnsiTheme="minorHAnsi"/>
                <w:b/>
                <w:bCs/>
                <w:i/>
                <w:iCs/>
                <w:sz w:val="24"/>
                <w:szCs w:val="24"/>
              </w:rPr>
              <w:t>4</w:t>
            </w:r>
            <w:r w:rsidRPr="00017618">
              <w:rPr>
                <w:rFonts w:asciiTheme="minorHAnsi" w:hAnsiTheme="minorHAnsi"/>
                <w:b/>
                <w:bCs/>
                <w:i/>
                <w:iCs/>
                <w:sz w:val="24"/>
                <w:szCs w:val="24"/>
              </w:rPr>
              <w:t>0 godzin</w:t>
            </w:r>
            <w:r w:rsidRPr="00017618">
              <w:rPr>
                <w:rFonts w:asciiTheme="minorHAnsi" w:hAnsiTheme="minorHAnsi"/>
                <w:b/>
                <w:bCs/>
                <w:i/>
                <w:iCs/>
                <w:sz w:val="24"/>
                <w:szCs w:val="24"/>
              </w:rPr>
              <w:t>)</w:t>
            </w:r>
          </w:p>
          <w:p w14:paraId="3ACECE06" w14:textId="56E0F74E" w:rsidR="00017618" w:rsidRPr="00017618" w:rsidRDefault="00017618" w:rsidP="00CB4117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6" w:type="dxa"/>
            <w:vAlign w:val="center"/>
          </w:tcPr>
          <w:p w14:paraId="0E27B00A" w14:textId="77777777"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14:paraId="60061E4C" w14:textId="77777777"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14:paraId="44EAFD9C" w14:textId="77777777"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14:paraId="4B94D5A5" w14:textId="77777777"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14:paraId="3DEEC669" w14:textId="77777777"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911" w:type="dxa"/>
            <w:vAlign w:val="center"/>
          </w:tcPr>
          <w:p w14:paraId="3656B9AB" w14:textId="77777777"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997" w:type="dxa"/>
            <w:vAlign w:val="center"/>
          </w:tcPr>
          <w:p w14:paraId="45FB0818" w14:textId="77777777" w:rsidR="002A324E" w:rsidRPr="002A324E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</w:tr>
      <w:tr w:rsidR="002A324E" w:rsidRPr="00A55F0A" w14:paraId="20077F07" w14:textId="77777777" w:rsidTr="533ADF35">
        <w:trPr>
          <w:trHeight w:val="1418"/>
        </w:trPr>
        <w:tc>
          <w:tcPr>
            <w:tcW w:w="2830" w:type="dxa"/>
          </w:tcPr>
          <w:p w14:paraId="6A6D641F" w14:textId="5F0B64B3" w:rsidR="002A324E" w:rsidRDefault="002A324E" w:rsidP="00CB4117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017618">
              <w:rPr>
                <w:rFonts w:asciiTheme="minorHAnsi" w:hAnsiTheme="minorHAnsi"/>
                <w:sz w:val="24"/>
                <w:szCs w:val="24"/>
              </w:rPr>
              <w:t>3. Opieka farmaceutyczna</w:t>
            </w:r>
          </w:p>
          <w:p w14:paraId="5322FE9E" w14:textId="77777777" w:rsidR="00D70F49" w:rsidRPr="00017618" w:rsidRDefault="00D70F49" w:rsidP="00CB4117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79DDDD6B" w14:textId="47777596" w:rsidR="00017618" w:rsidRPr="00017618" w:rsidRDefault="00017618" w:rsidP="00CB4117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b/>
                <w:bCs/>
                <w:i/>
                <w:iCs/>
                <w:sz w:val="24"/>
                <w:szCs w:val="24"/>
              </w:rPr>
            </w:pPr>
            <w:r w:rsidRPr="00017618">
              <w:rPr>
                <w:rFonts w:asciiTheme="minorHAnsi" w:hAnsiTheme="minorHAnsi"/>
                <w:b/>
                <w:bCs/>
                <w:i/>
                <w:iCs/>
                <w:sz w:val="24"/>
                <w:szCs w:val="24"/>
              </w:rPr>
              <w:t>(</w:t>
            </w:r>
            <w:r w:rsidRPr="00017618">
              <w:rPr>
                <w:rFonts w:asciiTheme="minorHAnsi" w:hAnsiTheme="minorHAnsi"/>
                <w:b/>
                <w:bCs/>
                <w:i/>
                <w:iCs/>
                <w:sz w:val="24"/>
                <w:szCs w:val="24"/>
              </w:rPr>
              <w:t>nie mniej niż 60 godzin</w:t>
            </w:r>
            <w:r w:rsidRPr="00017618">
              <w:rPr>
                <w:rFonts w:asciiTheme="minorHAnsi" w:hAnsiTheme="minorHAnsi"/>
                <w:b/>
                <w:bCs/>
                <w:i/>
                <w:iCs/>
                <w:sz w:val="24"/>
                <w:szCs w:val="24"/>
              </w:rPr>
              <w:t>)</w:t>
            </w:r>
          </w:p>
        </w:tc>
        <w:tc>
          <w:tcPr>
            <w:tcW w:w="866" w:type="dxa"/>
            <w:vAlign w:val="center"/>
          </w:tcPr>
          <w:p w14:paraId="049F31CB" w14:textId="77777777"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14:paraId="53128261" w14:textId="77777777"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14:paraId="62486C05" w14:textId="77777777"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14:paraId="4101652C" w14:textId="77777777"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14:paraId="4B99056E" w14:textId="77777777"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911" w:type="dxa"/>
            <w:vAlign w:val="center"/>
          </w:tcPr>
          <w:p w14:paraId="1299C43A" w14:textId="77777777"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997" w:type="dxa"/>
            <w:vAlign w:val="center"/>
          </w:tcPr>
          <w:p w14:paraId="4DDBEF00" w14:textId="77777777" w:rsidR="002A324E" w:rsidRPr="002A324E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</w:tr>
      <w:tr w:rsidR="002A324E" w:rsidRPr="00A55F0A" w14:paraId="4EE9E1CD" w14:textId="77777777" w:rsidTr="533ADF35">
        <w:trPr>
          <w:trHeight w:val="1418"/>
        </w:trPr>
        <w:tc>
          <w:tcPr>
            <w:tcW w:w="2830" w:type="dxa"/>
          </w:tcPr>
          <w:p w14:paraId="4DB4AB9F" w14:textId="008EDA34" w:rsidR="002A324E" w:rsidRDefault="002A324E" w:rsidP="00CB4117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017618">
              <w:rPr>
                <w:rFonts w:asciiTheme="minorHAnsi" w:hAnsiTheme="minorHAnsi"/>
                <w:sz w:val="24"/>
                <w:szCs w:val="24"/>
              </w:rPr>
              <w:t>4. Prawne, etyczne i administracyjne aspekty pracy farmaceuty</w:t>
            </w:r>
          </w:p>
          <w:p w14:paraId="0355B876" w14:textId="77777777" w:rsidR="00D70F49" w:rsidRPr="00017618" w:rsidRDefault="00D70F49" w:rsidP="00CB4117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43D56DF7" w14:textId="7F0E8C58" w:rsidR="00017618" w:rsidRPr="00017618" w:rsidRDefault="00017618" w:rsidP="00CB4117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b/>
                <w:bCs/>
                <w:i/>
                <w:iCs/>
                <w:sz w:val="24"/>
                <w:szCs w:val="24"/>
              </w:rPr>
            </w:pPr>
            <w:r w:rsidRPr="00017618">
              <w:rPr>
                <w:rFonts w:asciiTheme="minorHAnsi" w:hAnsiTheme="minorHAnsi"/>
                <w:b/>
                <w:bCs/>
                <w:i/>
                <w:iCs/>
                <w:sz w:val="24"/>
                <w:szCs w:val="24"/>
              </w:rPr>
              <w:t>(</w:t>
            </w:r>
            <w:r w:rsidRPr="00017618">
              <w:rPr>
                <w:rFonts w:asciiTheme="minorHAnsi" w:hAnsiTheme="minorHAnsi"/>
                <w:b/>
                <w:bCs/>
                <w:i/>
                <w:iCs/>
                <w:sz w:val="24"/>
                <w:szCs w:val="24"/>
              </w:rPr>
              <w:t>nie mniej niż 90 godzin</w:t>
            </w:r>
            <w:r w:rsidRPr="00017618">
              <w:rPr>
                <w:rFonts w:asciiTheme="minorHAnsi" w:hAnsiTheme="minorHAnsi"/>
                <w:b/>
                <w:bCs/>
                <w:i/>
                <w:iCs/>
                <w:sz w:val="24"/>
                <w:szCs w:val="24"/>
              </w:rPr>
              <w:t>)</w:t>
            </w:r>
          </w:p>
        </w:tc>
        <w:tc>
          <w:tcPr>
            <w:tcW w:w="866" w:type="dxa"/>
            <w:vAlign w:val="center"/>
          </w:tcPr>
          <w:p w14:paraId="3461D779" w14:textId="77777777"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14:paraId="3CF2D8B6" w14:textId="77777777"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14:paraId="0FB78278" w14:textId="77777777"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14:paraId="1FC39945" w14:textId="77777777"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14:paraId="0562CB0E" w14:textId="77777777"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911" w:type="dxa"/>
            <w:vAlign w:val="center"/>
          </w:tcPr>
          <w:p w14:paraId="34CE0A41" w14:textId="77777777"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997" w:type="dxa"/>
            <w:vAlign w:val="center"/>
          </w:tcPr>
          <w:p w14:paraId="62EBF3C5" w14:textId="77777777" w:rsidR="002A324E" w:rsidRPr="002A324E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</w:tr>
      <w:tr w:rsidR="00872F65" w:rsidRPr="00872F65" w14:paraId="58CB4297" w14:textId="77777777" w:rsidTr="00872F65">
        <w:trPr>
          <w:trHeight w:val="661"/>
        </w:trPr>
        <w:tc>
          <w:tcPr>
            <w:tcW w:w="2830" w:type="dxa"/>
          </w:tcPr>
          <w:p w14:paraId="2928245E" w14:textId="77777777" w:rsidR="00D70F49" w:rsidRDefault="00D70F49" w:rsidP="00CB4117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  <w:p w14:paraId="422E3EE7" w14:textId="77777777" w:rsidR="00872F65" w:rsidRDefault="00872F65" w:rsidP="00CB4117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r w:rsidRPr="00017618">
              <w:rPr>
                <w:rFonts w:asciiTheme="minorHAnsi" w:hAnsiTheme="minorHAnsi"/>
                <w:b/>
                <w:bCs/>
                <w:sz w:val="24"/>
                <w:szCs w:val="24"/>
              </w:rPr>
              <w:t>Suma godzin dydaktycznych</w:t>
            </w:r>
            <w:r w:rsidR="00AA57D5" w:rsidRPr="00017618">
              <w:rPr>
                <w:rFonts w:asciiTheme="minorHAnsi" w:hAnsiTheme="minorHAnsi"/>
                <w:b/>
                <w:bCs/>
                <w:sz w:val="24"/>
                <w:szCs w:val="24"/>
              </w:rPr>
              <w:t>*</w:t>
            </w:r>
          </w:p>
          <w:p w14:paraId="201579A9" w14:textId="04080180" w:rsidR="00D70F49" w:rsidRPr="00017618" w:rsidRDefault="00D70F49" w:rsidP="00CB4117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</w:tc>
        <w:tc>
          <w:tcPr>
            <w:tcW w:w="866" w:type="dxa"/>
            <w:vAlign w:val="center"/>
          </w:tcPr>
          <w:p w14:paraId="72E90023" w14:textId="77777777" w:rsidR="00872F65" w:rsidRPr="00AA57D5" w:rsidRDefault="00872F65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14:paraId="6FB7444F" w14:textId="77777777" w:rsidR="00872F65" w:rsidRPr="00AA57D5" w:rsidRDefault="00872F65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14:paraId="64C485CE" w14:textId="77777777" w:rsidR="00872F65" w:rsidRPr="00AA57D5" w:rsidRDefault="00872F65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14:paraId="624E1A75" w14:textId="77777777" w:rsidR="00872F65" w:rsidRPr="00AA57D5" w:rsidRDefault="00872F65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14:paraId="6959E68C" w14:textId="77777777" w:rsidR="00872F65" w:rsidRPr="00AA57D5" w:rsidRDefault="00872F65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</w:tc>
        <w:tc>
          <w:tcPr>
            <w:tcW w:w="911" w:type="dxa"/>
            <w:vAlign w:val="center"/>
          </w:tcPr>
          <w:p w14:paraId="38EE8637" w14:textId="77777777" w:rsidR="00872F65" w:rsidRPr="00AA57D5" w:rsidRDefault="00872F65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  <w:vAlign w:val="center"/>
          </w:tcPr>
          <w:p w14:paraId="319FC166" w14:textId="77777777" w:rsidR="00872F65" w:rsidRPr="00AA57D5" w:rsidRDefault="00872F65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</w:tc>
      </w:tr>
      <w:tr w:rsidR="00002C3D" w:rsidRPr="00A55F0A" w14:paraId="24207A6A" w14:textId="77777777" w:rsidTr="007171AA">
        <w:trPr>
          <w:trHeight w:val="1266"/>
        </w:trPr>
        <w:tc>
          <w:tcPr>
            <w:tcW w:w="9072" w:type="dxa"/>
            <w:gridSpan w:val="8"/>
            <w:tcBorders>
              <w:bottom w:val="single" w:sz="4" w:space="0" w:color="auto"/>
            </w:tcBorders>
            <w:vAlign w:val="center"/>
          </w:tcPr>
          <w:p w14:paraId="596F7676" w14:textId="77777777" w:rsidR="00002C3D" w:rsidRPr="00A55F0A" w:rsidRDefault="00002C3D" w:rsidP="007171AA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A55F0A">
              <w:rPr>
                <w:rFonts w:asciiTheme="minorHAnsi" w:hAnsiTheme="minorHAnsi"/>
                <w:sz w:val="24"/>
                <w:szCs w:val="24"/>
              </w:rPr>
              <w:t>Data i podpis opiekuna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dydaktycznego</w:t>
            </w:r>
            <w:r w:rsidRPr="00A55F0A">
              <w:rPr>
                <w:rFonts w:asciiTheme="minorHAnsi" w:hAnsiTheme="minorHAnsi"/>
                <w:sz w:val="24"/>
                <w:szCs w:val="24"/>
              </w:rPr>
              <w:t>:</w:t>
            </w:r>
          </w:p>
        </w:tc>
      </w:tr>
      <w:tr w:rsidR="002A324E" w:rsidRPr="00A55F0A" w14:paraId="5C4CF4BF" w14:textId="77777777" w:rsidTr="00AA57D5">
        <w:trPr>
          <w:trHeight w:val="1266"/>
        </w:trPr>
        <w:tc>
          <w:tcPr>
            <w:tcW w:w="9072" w:type="dxa"/>
            <w:gridSpan w:val="8"/>
            <w:tcBorders>
              <w:bottom w:val="single" w:sz="4" w:space="0" w:color="auto"/>
            </w:tcBorders>
            <w:vAlign w:val="center"/>
          </w:tcPr>
          <w:p w14:paraId="5B9D7E18" w14:textId="77777777" w:rsidR="00002C3D" w:rsidRDefault="00002C3D" w:rsidP="00002C3D">
            <w:pPr>
              <w:tabs>
                <w:tab w:val="left" w:pos="6045"/>
              </w:tabs>
              <w:spacing w:after="0" w:line="240" w:lineRule="auto"/>
              <w:ind w:firstLine="1418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Akceptacja</w:t>
            </w:r>
          </w:p>
          <w:p w14:paraId="53E3366C" w14:textId="43FB55A1" w:rsidR="002A324E" w:rsidRPr="00A55F0A" w:rsidRDefault="00002C3D" w:rsidP="00CB4117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Dziekana Wydziału Farmaceutycznego UJ CM:</w:t>
            </w:r>
          </w:p>
        </w:tc>
      </w:tr>
      <w:tr w:rsidR="002A324E" w:rsidRPr="00A55F0A" w14:paraId="015E2E35" w14:textId="77777777" w:rsidTr="533ADF35">
        <w:trPr>
          <w:trHeight w:val="953"/>
        </w:trPr>
        <w:tc>
          <w:tcPr>
            <w:tcW w:w="9072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D98A12B" w14:textId="77777777" w:rsidR="002A324E" w:rsidRDefault="002A324E" w:rsidP="00CB4117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2F2EB1EB" w14:textId="5C2ADFFE" w:rsidR="002A324E" w:rsidRPr="00A55F0A" w:rsidRDefault="00AA57D5" w:rsidP="00CB4117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*</w:t>
            </w:r>
            <w:r w:rsidR="001F346E">
              <w:rPr>
                <w:rFonts w:asciiTheme="minorHAnsi" w:hAnsiTheme="minorHAnsi"/>
                <w:sz w:val="24"/>
                <w:szCs w:val="24"/>
              </w:rPr>
              <w:t xml:space="preserve">W każdym dwumiesięcznym okresie musi być </w:t>
            </w:r>
            <w:r>
              <w:rPr>
                <w:rFonts w:asciiTheme="minorHAnsi" w:hAnsiTheme="minorHAnsi"/>
                <w:sz w:val="24"/>
                <w:szCs w:val="24"/>
              </w:rPr>
              <w:t>zrealizowane</w:t>
            </w:r>
            <w:r w:rsidR="001F346E">
              <w:rPr>
                <w:rFonts w:asciiTheme="minorHAnsi" w:hAnsiTheme="minorHAnsi"/>
                <w:sz w:val="24"/>
                <w:szCs w:val="24"/>
              </w:rPr>
              <w:t xml:space="preserve"> 320 godz. </w:t>
            </w:r>
            <w:r w:rsidR="00002C3D">
              <w:rPr>
                <w:rFonts w:asciiTheme="minorHAnsi" w:hAnsiTheme="minorHAnsi"/>
                <w:sz w:val="24"/>
                <w:szCs w:val="24"/>
              </w:rPr>
              <w:t>dydaktycznych</w:t>
            </w:r>
          </w:p>
        </w:tc>
      </w:tr>
    </w:tbl>
    <w:p w14:paraId="2946DB82" w14:textId="77777777" w:rsidR="00EB3E72" w:rsidRPr="00A55F0A" w:rsidRDefault="00EB3E72" w:rsidP="00CB4117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sectPr w:rsidR="00EB3E72" w:rsidRPr="00A55F0A" w:rsidSect="00002C3D">
      <w:pgSz w:w="11906" w:h="16838"/>
      <w:pgMar w:top="709" w:right="1417" w:bottom="709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97CC1D" w14:textId="77777777" w:rsidR="005C306C" w:rsidRDefault="005C306C" w:rsidP="00005E96">
      <w:pPr>
        <w:spacing w:after="0" w:line="240" w:lineRule="auto"/>
      </w:pPr>
      <w:r>
        <w:separator/>
      </w:r>
    </w:p>
  </w:endnote>
  <w:endnote w:type="continuationSeparator" w:id="0">
    <w:p w14:paraId="110FFD37" w14:textId="77777777" w:rsidR="005C306C" w:rsidRDefault="005C306C" w:rsidP="00005E96">
      <w:pPr>
        <w:spacing w:after="0" w:line="240" w:lineRule="auto"/>
      </w:pPr>
      <w:r>
        <w:continuationSeparator/>
      </w:r>
    </w:p>
  </w:endnote>
  <w:endnote w:type="continuationNotice" w:id="1">
    <w:p w14:paraId="1BD8177C" w14:textId="77777777" w:rsidR="00901BEE" w:rsidRDefault="00901BE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699379" w14:textId="77777777" w:rsidR="005C306C" w:rsidRDefault="005C306C" w:rsidP="00005E96">
      <w:pPr>
        <w:spacing w:after="0" w:line="240" w:lineRule="auto"/>
      </w:pPr>
      <w:r>
        <w:separator/>
      </w:r>
    </w:p>
  </w:footnote>
  <w:footnote w:type="continuationSeparator" w:id="0">
    <w:p w14:paraId="3FE9F23F" w14:textId="77777777" w:rsidR="005C306C" w:rsidRDefault="005C306C" w:rsidP="00005E96">
      <w:pPr>
        <w:spacing w:after="0" w:line="240" w:lineRule="auto"/>
      </w:pPr>
      <w:r>
        <w:continuationSeparator/>
      </w:r>
    </w:p>
  </w:footnote>
  <w:footnote w:type="continuationNotice" w:id="1">
    <w:p w14:paraId="3FBE0283" w14:textId="77777777" w:rsidR="00901BEE" w:rsidRDefault="00901BE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AA0195"/>
    <w:multiLevelType w:val="hybridMultilevel"/>
    <w:tmpl w:val="DC0083B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9D66AD4"/>
    <w:multiLevelType w:val="hybridMultilevel"/>
    <w:tmpl w:val="85965A7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D66C57"/>
    <w:multiLevelType w:val="hybridMultilevel"/>
    <w:tmpl w:val="137E0EBE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1MDAyMjO1sDAG0ko6SsGpxcWZ+XkgBaa1ANPFNjIsAAAA"/>
  </w:docVars>
  <w:rsids>
    <w:rsidRoot w:val="00685584"/>
    <w:rsid w:val="00002C3D"/>
    <w:rsid w:val="00005E96"/>
    <w:rsid w:val="00017618"/>
    <w:rsid w:val="00020D29"/>
    <w:rsid w:val="0003165C"/>
    <w:rsid w:val="000370AA"/>
    <w:rsid w:val="00043F72"/>
    <w:rsid w:val="00076311"/>
    <w:rsid w:val="00085FFD"/>
    <w:rsid w:val="00094CB8"/>
    <w:rsid w:val="000B41F4"/>
    <w:rsid w:val="000E3005"/>
    <w:rsid w:val="000F6697"/>
    <w:rsid w:val="00103716"/>
    <w:rsid w:val="00123D1F"/>
    <w:rsid w:val="001778BA"/>
    <w:rsid w:val="00183CE8"/>
    <w:rsid w:val="00186C8D"/>
    <w:rsid w:val="001A29D1"/>
    <w:rsid w:val="001D76DF"/>
    <w:rsid w:val="001F346E"/>
    <w:rsid w:val="001F369A"/>
    <w:rsid w:val="00200DF0"/>
    <w:rsid w:val="0021372A"/>
    <w:rsid w:val="00224AB9"/>
    <w:rsid w:val="00284DCE"/>
    <w:rsid w:val="002926B0"/>
    <w:rsid w:val="002A324E"/>
    <w:rsid w:val="002B19D2"/>
    <w:rsid w:val="002C7E21"/>
    <w:rsid w:val="00311C59"/>
    <w:rsid w:val="00316F0D"/>
    <w:rsid w:val="0033657C"/>
    <w:rsid w:val="0038244E"/>
    <w:rsid w:val="003906E0"/>
    <w:rsid w:val="003A2003"/>
    <w:rsid w:val="003D59C7"/>
    <w:rsid w:val="003E1BB1"/>
    <w:rsid w:val="003F31E6"/>
    <w:rsid w:val="00401320"/>
    <w:rsid w:val="00420E9A"/>
    <w:rsid w:val="0042506C"/>
    <w:rsid w:val="004455FF"/>
    <w:rsid w:val="0046771B"/>
    <w:rsid w:val="004851E7"/>
    <w:rsid w:val="004B71C8"/>
    <w:rsid w:val="004C52C3"/>
    <w:rsid w:val="004D3754"/>
    <w:rsid w:val="005B55B6"/>
    <w:rsid w:val="005C306C"/>
    <w:rsid w:val="00614378"/>
    <w:rsid w:val="00657646"/>
    <w:rsid w:val="00666618"/>
    <w:rsid w:val="0068031B"/>
    <w:rsid w:val="00685584"/>
    <w:rsid w:val="006B6E8C"/>
    <w:rsid w:val="006D02CC"/>
    <w:rsid w:val="006D7A22"/>
    <w:rsid w:val="006E7537"/>
    <w:rsid w:val="0071724D"/>
    <w:rsid w:val="0073330A"/>
    <w:rsid w:val="00767E2B"/>
    <w:rsid w:val="00774853"/>
    <w:rsid w:val="0078306C"/>
    <w:rsid w:val="007D1C2B"/>
    <w:rsid w:val="007D5A6C"/>
    <w:rsid w:val="0081274C"/>
    <w:rsid w:val="00860E25"/>
    <w:rsid w:val="00871F76"/>
    <w:rsid w:val="00872F65"/>
    <w:rsid w:val="008879DF"/>
    <w:rsid w:val="008921C0"/>
    <w:rsid w:val="008A3269"/>
    <w:rsid w:val="008F04C1"/>
    <w:rsid w:val="00901BEE"/>
    <w:rsid w:val="00901F78"/>
    <w:rsid w:val="009046BB"/>
    <w:rsid w:val="00915155"/>
    <w:rsid w:val="0091718F"/>
    <w:rsid w:val="00934395"/>
    <w:rsid w:val="00945F05"/>
    <w:rsid w:val="00950C5C"/>
    <w:rsid w:val="00973BBF"/>
    <w:rsid w:val="009E4C8D"/>
    <w:rsid w:val="00A06A70"/>
    <w:rsid w:val="00A34084"/>
    <w:rsid w:val="00A44A26"/>
    <w:rsid w:val="00A55F0A"/>
    <w:rsid w:val="00A57C6B"/>
    <w:rsid w:val="00A859D0"/>
    <w:rsid w:val="00A95D2D"/>
    <w:rsid w:val="00AA57D5"/>
    <w:rsid w:val="00AA59FE"/>
    <w:rsid w:val="00AF705C"/>
    <w:rsid w:val="00B305A0"/>
    <w:rsid w:val="00B35172"/>
    <w:rsid w:val="00B84192"/>
    <w:rsid w:val="00BF2561"/>
    <w:rsid w:val="00BF7ADF"/>
    <w:rsid w:val="00C15C2C"/>
    <w:rsid w:val="00C4339D"/>
    <w:rsid w:val="00C632A7"/>
    <w:rsid w:val="00CA31DD"/>
    <w:rsid w:val="00CA31E2"/>
    <w:rsid w:val="00CA76A3"/>
    <w:rsid w:val="00CB308C"/>
    <w:rsid w:val="00CB4117"/>
    <w:rsid w:val="00D03D29"/>
    <w:rsid w:val="00D138B3"/>
    <w:rsid w:val="00D17DC2"/>
    <w:rsid w:val="00D25E99"/>
    <w:rsid w:val="00D70F49"/>
    <w:rsid w:val="00DD2A5A"/>
    <w:rsid w:val="00E068F7"/>
    <w:rsid w:val="00E3584A"/>
    <w:rsid w:val="00E57511"/>
    <w:rsid w:val="00E82DBD"/>
    <w:rsid w:val="00EB3E72"/>
    <w:rsid w:val="00F80F46"/>
    <w:rsid w:val="00FA3F34"/>
    <w:rsid w:val="00FD3754"/>
    <w:rsid w:val="00FE0129"/>
    <w:rsid w:val="03CC693E"/>
    <w:rsid w:val="0EDACFE2"/>
    <w:rsid w:val="1ACBF554"/>
    <w:rsid w:val="2928E97B"/>
    <w:rsid w:val="3808533E"/>
    <w:rsid w:val="3F87C894"/>
    <w:rsid w:val="533ADF35"/>
    <w:rsid w:val="6416BCA4"/>
    <w:rsid w:val="750D1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86CC24"/>
  <w15:docId w15:val="{CFEFDB85-29C9-4996-9377-49D8789F6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73BBF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6855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685584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005E96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005E96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005E96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005E96"/>
    <w:rPr>
      <w:sz w:val="22"/>
      <w:szCs w:val="22"/>
      <w:lang w:eastAsia="en-US"/>
    </w:rPr>
  </w:style>
  <w:style w:type="paragraph" w:styleId="Akapitzlist">
    <w:name w:val="List Paragraph"/>
    <w:basedOn w:val="Normalny"/>
    <w:uiPriority w:val="34"/>
    <w:qFormat/>
    <w:rsid w:val="00AF705C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7D5A6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D5A6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D5A6C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D5A6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D5A6C"/>
    <w:rPr>
      <w:b/>
      <w:bCs/>
      <w:lang w:eastAsia="en-US"/>
    </w:rPr>
  </w:style>
  <w:style w:type="table" w:styleId="Tabela-Siatka">
    <w:name w:val="Table Grid"/>
    <w:basedOn w:val="Standardowy"/>
    <w:uiPriority w:val="59"/>
    <w:rsid w:val="001D76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E28D17-0932-46E1-9E00-B09DE7AF84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0</Words>
  <Characters>724</Characters>
  <Application>Microsoft Office Word</Application>
  <DocSecurity>0</DocSecurity>
  <Lines>6</Lines>
  <Paragraphs>1</Paragraphs>
  <ScaleCrop>false</ScaleCrop>
  <Company>Hewlett-Packard Company</Company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ziekanat1</dc:creator>
  <cp:lastModifiedBy>Magdalena Rudnicka</cp:lastModifiedBy>
  <cp:revision>2</cp:revision>
  <cp:lastPrinted>2016-04-18T10:17:00Z</cp:lastPrinted>
  <dcterms:created xsi:type="dcterms:W3CDTF">2020-06-23T12:28:00Z</dcterms:created>
  <dcterms:modified xsi:type="dcterms:W3CDTF">2020-06-23T12:28:00Z</dcterms:modified>
</cp:coreProperties>
</file>